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FFE0E" w14:textId="31C8C51B" w:rsidR="00A56A65" w:rsidRPr="00A56A65" w:rsidRDefault="00691B9F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Theme="minorHAnsi" w:hAnsiTheme="minorHAnsi" w:cstheme="minorHAnsi"/>
          <w:b/>
          <w:bCs/>
          <w:sz w:val="56"/>
          <w:szCs w:val="56"/>
          <w:u w:val="single"/>
        </w:rPr>
      </w:pPr>
      <w:r>
        <w:rPr>
          <w:rFonts w:asciiTheme="minorHAnsi" w:hAnsiTheme="minorHAnsi" w:cstheme="minorHAnsi"/>
          <w:b/>
          <w:bCs/>
          <w:sz w:val="56"/>
          <w:szCs w:val="56"/>
          <w:u w:val="single"/>
        </w:rPr>
        <w:t>Microprocessor Systems and Interfacing</w:t>
      </w:r>
    </w:p>
    <w:p w14:paraId="11924990" w14:textId="77777777" w:rsidR="00A56A65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32"/>
          <w:szCs w:val="32"/>
          <w:u w:val="single"/>
        </w:rPr>
      </w:pPr>
    </w:p>
    <w:p w14:paraId="341CD10F" w14:textId="77777777" w:rsidR="00A56A65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48"/>
          <w:szCs w:val="48"/>
          <w:u w:val="single"/>
        </w:rPr>
      </w:pPr>
      <w:r>
        <w:rPr>
          <w:b/>
          <w:bCs/>
          <w:sz w:val="48"/>
          <w:szCs w:val="48"/>
          <w:u w:val="single"/>
        </w:rPr>
        <w:t>Lab Report</w:t>
      </w:r>
    </w:p>
    <w:p w14:paraId="508D0BAF" w14:textId="77777777" w:rsidR="00A56A65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40"/>
          <w:szCs w:val="40"/>
          <w:u w:val="single"/>
        </w:rPr>
      </w:pPr>
    </w:p>
    <w:p w14:paraId="4E060D3E" w14:textId="43B05048" w:rsidR="00A56A65" w:rsidRPr="002C5FBC" w:rsidRDefault="00A56A65" w:rsidP="00A56A65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b/>
          <w:bCs/>
          <w:sz w:val="40"/>
          <w:szCs w:val="40"/>
          <w:u w:val="single"/>
        </w:rPr>
      </w:pPr>
      <w:r w:rsidRPr="002C5FBC">
        <w:rPr>
          <w:b/>
          <w:bCs/>
          <w:sz w:val="40"/>
          <w:szCs w:val="40"/>
          <w:u w:val="single"/>
        </w:rPr>
        <w:t>Lab0</w:t>
      </w:r>
      <w:r w:rsidR="0030474A">
        <w:rPr>
          <w:b/>
          <w:bCs/>
          <w:sz w:val="40"/>
          <w:szCs w:val="40"/>
          <w:u w:val="single"/>
        </w:rPr>
        <w:t>4</w:t>
      </w:r>
    </w:p>
    <w:p w14:paraId="5936E71A" w14:textId="77777777" w:rsidR="00A56A65" w:rsidRDefault="00A56A65" w:rsidP="00A56A6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Cambria" w:hAnsi="Cambria" w:cs="Cambria"/>
          <w:sz w:val="11"/>
          <w:szCs w:val="11"/>
        </w:rPr>
      </w:pPr>
    </w:p>
    <w:p w14:paraId="2A4CB9A5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5C7AC9AE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6D97F0C6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0"/>
          <w:szCs w:val="20"/>
        </w:rPr>
      </w:pPr>
      <w:r>
        <w:rPr>
          <w:rFonts w:ascii="Cambria" w:hAnsi="Cambria" w:cs="Cambria"/>
          <w:noProof/>
          <w:sz w:val="20"/>
          <w:szCs w:val="20"/>
        </w:rPr>
        <w:drawing>
          <wp:inline distT="0" distB="0" distL="0" distR="0" wp14:anchorId="449C2EB5" wp14:editId="36B8B331">
            <wp:extent cx="1531088" cy="1531088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45" cy="153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CD097" w14:textId="77777777" w:rsidR="00A56A65" w:rsidRDefault="00A56A65" w:rsidP="00A56A65">
      <w:pPr>
        <w:widowControl w:val="0"/>
        <w:autoSpaceDE w:val="0"/>
        <w:autoSpaceDN w:val="0"/>
        <w:adjustRightInd w:val="0"/>
        <w:spacing w:before="9" w:after="0" w:line="190" w:lineRule="exact"/>
        <w:rPr>
          <w:rFonts w:cs="Times New Roman"/>
          <w:sz w:val="19"/>
          <w:szCs w:val="19"/>
        </w:rPr>
      </w:pPr>
    </w:p>
    <w:p w14:paraId="15DB2A04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p w14:paraId="13E7AA5B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p w14:paraId="397F22CD" w14:textId="77777777" w:rsidR="00A56A65" w:rsidRDefault="00A56A65" w:rsidP="00A56A65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tbl>
      <w:tblPr>
        <w:tblW w:w="9464" w:type="dxa"/>
        <w:tblInd w:w="11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6824"/>
      </w:tblGrid>
      <w:tr w:rsidR="00A56A65" w14:paraId="6C5E0185" w14:textId="77777777" w:rsidTr="009F1D2C">
        <w:trPr>
          <w:trHeight w:hRule="exact" w:val="2665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6DFB9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4EA1A076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pacing w:val="-1"/>
                <w:sz w:val="28"/>
                <w:szCs w:val="28"/>
              </w:rPr>
            </w:pPr>
          </w:p>
          <w:p w14:paraId="2995AA0E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pacing w:val="-1"/>
                <w:sz w:val="28"/>
                <w:szCs w:val="28"/>
              </w:rPr>
            </w:pPr>
          </w:p>
          <w:p w14:paraId="6DA9B718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pacing w:val="-1"/>
                <w:sz w:val="28"/>
                <w:szCs w:val="28"/>
              </w:rPr>
            </w:pPr>
          </w:p>
          <w:p w14:paraId="22E21605" w14:textId="77777777" w:rsidR="00A56A65" w:rsidRPr="001F522C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pacing w:val="-1"/>
                <w:sz w:val="28"/>
                <w:szCs w:val="28"/>
              </w:rPr>
              <w:t>Group Members</w:t>
            </w:r>
            <w:r>
              <w:rPr>
                <w:rFonts w:cs="Times New Roman"/>
                <w:sz w:val="28"/>
                <w:szCs w:val="28"/>
              </w:rPr>
              <w:t xml:space="preserve">      Name &amp; Re</w:t>
            </w:r>
            <w:r>
              <w:rPr>
                <w:rFonts w:cs="Times New Roman"/>
                <w:spacing w:val="-1"/>
                <w:sz w:val="28"/>
                <w:szCs w:val="28"/>
              </w:rPr>
              <w:t>g #: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392DC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D5E1FB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Times New Roman"/>
                <w:sz w:val="44"/>
                <w:szCs w:val="44"/>
              </w:rPr>
            </w:pPr>
          </w:p>
          <w:p w14:paraId="6A4B2EC6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44"/>
                <w:szCs w:val="44"/>
              </w:rPr>
            </w:pPr>
          </w:p>
          <w:p w14:paraId="614E64E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b/>
                <w:sz w:val="32"/>
                <w:szCs w:val="32"/>
              </w:rPr>
            </w:pPr>
            <w:r w:rsidRPr="001F522C">
              <w:rPr>
                <w:rFonts w:cs="Times New Roman"/>
                <w:b/>
                <w:sz w:val="40"/>
                <w:szCs w:val="40"/>
              </w:rPr>
              <w:t xml:space="preserve"> </w:t>
            </w:r>
            <w:r>
              <w:rPr>
                <w:rFonts w:cs="Times New Roman"/>
                <w:b/>
                <w:sz w:val="40"/>
                <w:szCs w:val="40"/>
              </w:rPr>
              <w:t xml:space="preserve">  </w:t>
            </w:r>
            <w:r w:rsidRPr="001F522C">
              <w:rPr>
                <w:rFonts w:cs="Times New Roman"/>
                <w:b/>
                <w:sz w:val="40"/>
                <w:szCs w:val="40"/>
                <w:u w:val="single"/>
              </w:rPr>
              <w:t>Muhammad Haris Irfan</w:t>
            </w:r>
            <w:r w:rsidRPr="001F522C">
              <w:rPr>
                <w:rFonts w:cs="Times New Roman"/>
                <w:sz w:val="44"/>
                <w:szCs w:val="44"/>
              </w:rPr>
              <w:t xml:space="preserve"> </w:t>
            </w:r>
            <w:r>
              <w:rPr>
                <w:rFonts w:cs="Times New Roman"/>
                <w:b/>
                <w:sz w:val="32"/>
                <w:szCs w:val="32"/>
              </w:rPr>
              <w:t xml:space="preserve"> </w:t>
            </w:r>
          </w:p>
          <w:p w14:paraId="1781DF3E" w14:textId="77777777" w:rsidR="00A56A65" w:rsidRPr="001F522C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44"/>
                <w:szCs w:val="44"/>
                <w:u w:val="single"/>
              </w:rPr>
            </w:pPr>
            <w:r>
              <w:rPr>
                <w:rFonts w:cs="Times New Roman"/>
                <w:b/>
                <w:sz w:val="32"/>
                <w:szCs w:val="32"/>
              </w:rPr>
              <w:t xml:space="preserve">    </w:t>
            </w:r>
            <w:r w:rsidRPr="001F522C">
              <w:rPr>
                <w:rFonts w:cs="Times New Roman"/>
                <w:b/>
                <w:sz w:val="32"/>
                <w:szCs w:val="32"/>
              </w:rPr>
              <w:t>(FA18-BCE-</w:t>
            </w:r>
            <w:r>
              <w:rPr>
                <w:rFonts w:cs="Times New Roman"/>
                <w:b/>
                <w:sz w:val="32"/>
                <w:szCs w:val="32"/>
              </w:rPr>
              <w:t>090</w:t>
            </w:r>
            <w:r w:rsidRPr="001F522C">
              <w:rPr>
                <w:rFonts w:cs="Times New Roman"/>
                <w:b/>
                <w:sz w:val="32"/>
                <w:szCs w:val="32"/>
              </w:rPr>
              <w:t>)</w:t>
            </w:r>
          </w:p>
        </w:tc>
      </w:tr>
      <w:tr w:rsidR="00A56A65" w14:paraId="2D06B112" w14:textId="77777777" w:rsidTr="009F1D2C">
        <w:trPr>
          <w:trHeight w:hRule="exact" w:val="90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D6D4DC4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jc w:val="center"/>
              <w:rPr>
                <w:rFonts w:cs="Times New Roman"/>
                <w:sz w:val="10"/>
                <w:szCs w:val="10"/>
              </w:rPr>
            </w:pPr>
          </w:p>
          <w:p w14:paraId="154D3B30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4EE451F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28294D0B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37D7071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0E4F89E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1C6A1725" w14:textId="77777777" w:rsidR="00A56A65" w:rsidRPr="008974D2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Cs w:val="24"/>
              </w:rPr>
              <w:t xml:space="preserve">    </w:t>
            </w:r>
          </w:p>
        </w:tc>
      </w:tr>
      <w:tr w:rsidR="00A56A65" w14:paraId="54A7BAA9" w14:textId="77777777" w:rsidTr="009F1D2C">
        <w:trPr>
          <w:trHeight w:hRule="exact" w:val="1690"/>
        </w:trPr>
        <w:tc>
          <w:tcPr>
            <w:tcW w:w="264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3D614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17F8B59A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3B5BA3FF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 xml:space="preserve">    Class</w:t>
            </w:r>
          </w:p>
        </w:tc>
        <w:tc>
          <w:tcPr>
            <w:tcW w:w="68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F3950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6E369D6F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40429054" w14:textId="3B9090D8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="00691B9F">
              <w:rPr>
                <w:rFonts w:cs="Times New Roman"/>
                <w:szCs w:val="24"/>
              </w:rPr>
              <w:t xml:space="preserve">    Microprocessor Systems and Interfacing CPE342</w:t>
            </w:r>
            <w:r>
              <w:rPr>
                <w:rFonts w:cs="Times New Roman"/>
                <w:szCs w:val="24"/>
              </w:rPr>
              <w:t xml:space="preserve"> (</w:t>
            </w:r>
            <w:r>
              <w:rPr>
                <w:rFonts w:cs="Times New Roman"/>
                <w:b/>
                <w:szCs w:val="24"/>
              </w:rPr>
              <w:t>B</w:t>
            </w:r>
            <w:r w:rsidRPr="001F522C">
              <w:rPr>
                <w:rFonts w:cs="Times New Roman"/>
                <w:b/>
                <w:szCs w:val="24"/>
              </w:rPr>
              <w:t>CE-</w:t>
            </w:r>
            <w:r w:rsidR="00691B9F">
              <w:rPr>
                <w:rFonts w:cs="Times New Roman"/>
                <w:b/>
                <w:szCs w:val="24"/>
              </w:rPr>
              <w:t>6</w:t>
            </w:r>
            <w:r w:rsidRPr="001F522C">
              <w:rPr>
                <w:rFonts w:cs="Times New Roman"/>
                <w:b/>
                <w:szCs w:val="24"/>
              </w:rPr>
              <w:t>B</w:t>
            </w:r>
            <w:r>
              <w:rPr>
                <w:rFonts w:cs="Times New Roman"/>
                <w:szCs w:val="24"/>
              </w:rPr>
              <w:t>)</w:t>
            </w:r>
          </w:p>
        </w:tc>
      </w:tr>
      <w:tr w:rsidR="00A56A65" w14:paraId="07E7B3B8" w14:textId="77777777" w:rsidTr="009F1D2C">
        <w:trPr>
          <w:trHeight w:hRule="exact" w:val="154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0BE8F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348B53A2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  </w:t>
            </w:r>
          </w:p>
          <w:p w14:paraId="601445F7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 xml:space="preserve">   I</w:t>
            </w:r>
            <w:r>
              <w:rPr>
                <w:rFonts w:cs="Times New Roman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to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’</w:t>
            </w:r>
            <w:r>
              <w:rPr>
                <w:rFonts w:cs="Times New Roman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D05F3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486A005C" w14:textId="77777777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</w:t>
            </w:r>
          </w:p>
          <w:p w14:paraId="259CB565" w14:textId="23E00D62" w:rsidR="00A56A65" w:rsidRDefault="00A56A65" w:rsidP="009F1D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</w:t>
            </w:r>
            <w:r w:rsidR="00691B9F">
              <w:rPr>
                <w:rFonts w:cs="Times New Roman"/>
                <w:szCs w:val="24"/>
              </w:rPr>
              <w:t>Dr. Omer Ahmad</w:t>
            </w:r>
          </w:p>
        </w:tc>
      </w:tr>
    </w:tbl>
    <w:p w14:paraId="5EE64D05" w14:textId="77777777" w:rsidR="00A56A65" w:rsidRDefault="00A56A65" w:rsidP="00A56A65">
      <w:pPr>
        <w:rPr>
          <w:b/>
        </w:rPr>
      </w:pPr>
    </w:p>
    <w:p w14:paraId="1E6BE081" w14:textId="3CBC1582" w:rsidR="007D2F96" w:rsidRPr="00C72BAA" w:rsidRDefault="007D2F96" w:rsidP="007D2F96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sz w:val="48"/>
          <w:szCs w:val="48"/>
          <w:u w:val="single"/>
        </w:rPr>
        <w:lastRenderedPageBreak/>
        <w:t>Pre-</w:t>
      </w:r>
      <w:r w:rsidRPr="00C72BAA">
        <w:rPr>
          <w:rFonts w:asciiTheme="minorHAnsi" w:hAnsiTheme="minorHAnsi" w:cstheme="minorHAnsi"/>
          <w:b/>
          <w:sz w:val="48"/>
          <w:szCs w:val="48"/>
          <w:u w:val="single"/>
        </w:rPr>
        <w:t>Lab Tasks</w:t>
      </w:r>
    </w:p>
    <w:p w14:paraId="1691DFE4" w14:textId="77777777" w:rsidR="007D2F96" w:rsidRDefault="007D2F96" w:rsidP="007D2F96">
      <w:pPr>
        <w:pStyle w:val="Heading2"/>
        <w:ind w:left="103"/>
      </w:pPr>
      <w:r>
        <w:t xml:space="preserve">Task-1 </w:t>
      </w:r>
    </w:p>
    <w:p w14:paraId="0AD2B7DB" w14:textId="778438F6" w:rsidR="0030474A" w:rsidRPr="0030474A" w:rsidRDefault="0030474A" w:rsidP="0030474A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>
        <w:rPr>
          <w:rFonts w:ascii="Century Gothic" w:eastAsiaTheme="minorHAnsi" w:hAnsi="Century Gothic" w:cs="Century Gothic"/>
          <w:color w:val="000000"/>
          <w:sz w:val="22"/>
        </w:rPr>
        <w:t xml:space="preserve">  </w:t>
      </w:r>
      <w:r w:rsidRPr="0030474A">
        <w:rPr>
          <w:rFonts w:ascii="Century Gothic" w:eastAsiaTheme="minorHAnsi" w:hAnsi="Century Gothic" w:cs="Century Gothic"/>
          <w:color w:val="000000"/>
          <w:sz w:val="22"/>
        </w:rPr>
        <w:t>Read the theory section of this lab thoroughly</w:t>
      </w:r>
      <w:r>
        <w:rPr>
          <w:rFonts w:ascii="Century Gothic" w:eastAsiaTheme="minorHAnsi" w:hAnsi="Century Gothic" w:cs="Century Gothic"/>
          <w:color w:val="000000"/>
          <w:sz w:val="22"/>
        </w:rPr>
        <w:t>.</w:t>
      </w:r>
    </w:p>
    <w:p w14:paraId="64C03434" w14:textId="77777777" w:rsidR="007D2F96" w:rsidRDefault="007D2F96" w:rsidP="007D2F96">
      <w:pPr>
        <w:spacing w:after="6"/>
        <w:ind w:left="108" w:right="4"/>
      </w:pPr>
    </w:p>
    <w:p w14:paraId="7546E220" w14:textId="45A1A192" w:rsidR="007D2F96" w:rsidRDefault="007D2F96" w:rsidP="007D2F96">
      <w:pPr>
        <w:spacing w:after="6"/>
        <w:ind w:left="108" w:right="4"/>
      </w:pPr>
      <w:r>
        <w:t xml:space="preserve"> </w:t>
      </w:r>
      <w:r>
        <w:rPr>
          <w:rFonts w:ascii="Century Gothic" w:eastAsia="Century Gothic" w:hAnsi="Century Gothic" w:cs="Century Gothic"/>
          <w:b/>
          <w:color w:val="474747"/>
          <w:sz w:val="28"/>
        </w:rPr>
        <w:t xml:space="preserve">Task-2 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812"/>
      </w:tblGrid>
      <w:tr w:rsidR="0030474A" w:rsidRPr="0030474A" w14:paraId="406CBAA2" w14:textId="77777777" w:rsidTr="0030474A">
        <w:tblPrEx>
          <w:tblCellMar>
            <w:top w:w="0" w:type="dxa"/>
            <w:bottom w:w="0" w:type="dxa"/>
          </w:tblCellMar>
        </w:tblPrEx>
        <w:trPr>
          <w:trHeight w:val="241"/>
        </w:trPr>
        <w:tc>
          <w:tcPr>
            <w:tcW w:w="8812" w:type="dxa"/>
          </w:tcPr>
          <w:p w14:paraId="32068D6F" w14:textId="77777777" w:rsidR="0030474A" w:rsidRPr="0030474A" w:rsidRDefault="0030474A" w:rsidP="0030474A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HAnsi" w:hAnsi="Century Gothic" w:cs="Century Gothic"/>
                <w:color w:val="000000"/>
                <w:sz w:val="22"/>
              </w:rPr>
            </w:pPr>
            <w:r w:rsidRPr="0030474A">
              <w:rPr>
                <w:rFonts w:ascii="Century Gothic" w:eastAsiaTheme="minorHAnsi" w:hAnsi="Century Gothic" w:cs="Century Gothic"/>
                <w:color w:val="000000"/>
                <w:sz w:val="22"/>
              </w:rPr>
              <w:t xml:space="preserve">Write an assembly language program that </w:t>
            </w:r>
            <w:proofErr w:type="gramStart"/>
            <w:r w:rsidRPr="0030474A">
              <w:rPr>
                <w:rFonts w:ascii="Century Gothic" w:eastAsiaTheme="minorHAnsi" w:hAnsi="Century Gothic" w:cs="Century Gothic"/>
                <w:color w:val="000000"/>
                <w:sz w:val="22"/>
              </w:rPr>
              <w:t>is able to</w:t>
            </w:r>
            <w:proofErr w:type="gramEnd"/>
            <w:r w:rsidRPr="0030474A">
              <w:rPr>
                <w:rFonts w:ascii="Century Gothic" w:eastAsiaTheme="minorHAnsi" w:hAnsi="Century Gothic" w:cs="Century Gothic"/>
                <w:color w:val="000000"/>
                <w:sz w:val="22"/>
              </w:rPr>
              <w:t xml:space="preserve"> display the numbers ‘0’ to ‘9’ on an LCD as connected in figure 5.2. </w:t>
            </w:r>
            <w:r w:rsidRPr="0030474A">
              <w:rPr>
                <w:rFonts w:ascii="Century Gothic" w:eastAsiaTheme="minorHAnsi" w:hAnsi="Century Gothic" w:cs="Century Gothic"/>
                <w:i/>
                <w:iCs/>
                <w:color w:val="000000"/>
                <w:sz w:val="22"/>
              </w:rPr>
              <w:t xml:space="preserve">[hint: look up ASCII table] </w:t>
            </w:r>
          </w:p>
        </w:tc>
      </w:tr>
    </w:tbl>
    <w:p w14:paraId="5B7D7771" w14:textId="77777777" w:rsidR="0030474A" w:rsidRDefault="0030474A" w:rsidP="0030474A">
      <w:pPr>
        <w:rPr>
          <w:rFonts w:asciiTheme="minorHAnsi" w:hAnsiTheme="minorHAnsi" w:cstheme="minorHAnsi"/>
          <w:bCs/>
          <w:sz w:val="32"/>
          <w:szCs w:val="32"/>
        </w:rPr>
      </w:pPr>
    </w:p>
    <w:p w14:paraId="723831AC" w14:textId="53266C98" w:rsidR="0030474A" w:rsidRDefault="00847FC2" w:rsidP="0030474A">
      <w:pPr>
        <w:rPr>
          <w:rFonts w:asciiTheme="minorHAnsi" w:hAnsiTheme="minorHAnsi" w:cstheme="minorHAnsi"/>
          <w:bCs/>
          <w:sz w:val="32"/>
          <w:szCs w:val="32"/>
          <w:u w:val="single"/>
        </w:rPr>
      </w:pPr>
      <w:r w:rsidRPr="0030474A">
        <w:rPr>
          <w:rFonts w:asciiTheme="minorHAnsi" w:hAnsiTheme="minorHAnsi" w:cstheme="minorHAnsi"/>
          <w:bCs/>
          <w:sz w:val="32"/>
          <w:szCs w:val="32"/>
          <w:u w:val="single"/>
        </w:rPr>
        <w:t>C</w:t>
      </w:r>
      <w:r w:rsidR="0030474A" w:rsidRPr="0030474A">
        <w:rPr>
          <w:rFonts w:asciiTheme="minorHAnsi" w:hAnsiTheme="minorHAnsi" w:cstheme="minorHAnsi"/>
          <w:bCs/>
          <w:sz w:val="32"/>
          <w:szCs w:val="32"/>
          <w:u w:val="single"/>
        </w:rPr>
        <w:t>ode</w:t>
      </w:r>
    </w:p>
    <w:p w14:paraId="52226EB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.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equ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S = 0</w:t>
      </w:r>
    </w:p>
    <w:p w14:paraId="0DFF3037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.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equ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E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= 1</w:t>
      </w:r>
    </w:p>
    <w:p w14:paraId="11E9628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174D55E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.org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0x0000</w:t>
      </w:r>
    </w:p>
    <w:p w14:paraId="3A2A3D3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17AEDB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</w:t>
      </w:r>
      <w:proofErr w:type="gramEnd"/>
    </w:p>
    <w:p w14:paraId="63FEB96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E1AC30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.org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0x0034</w:t>
      </w:r>
    </w:p>
    <w:p w14:paraId="23B82A4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B3B882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art:</w:t>
      </w:r>
    </w:p>
    <w:p w14:paraId="65E2A17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, 0xFF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t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PortB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to output</w:t>
      </w:r>
    </w:p>
    <w:p w14:paraId="425880A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DRB, R16</w:t>
      </w:r>
    </w:p>
    <w:p w14:paraId="584BA81B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DRD, R16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t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Port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to output</w:t>
      </w:r>
    </w:p>
    <w:p w14:paraId="697D0B2B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D22580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In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Initialliz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the LCD</w:t>
      </w:r>
    </w:p>
    <w:p w14:paraId="2997AB2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</w:p>
    <w:p w14:paraId="3A8CFFC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isplayNu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Display Numbers 0-9 on the LCD</w:t>
      </w:r>
    </w:p>
    <w:p w14:paraId="4E3E747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D0742B6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forever:</w:t>
      </w:r>
    </w:p>
    <w:p w14:paraId="2A972A8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nop</w:t>
      </w:r>
      <w:proofErr w:type="spellEnd"/>
    </w:p>
    <w:p w14:paraId="0446E11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foreve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Do nothing in a never ending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loop</w:t>
      </w:r>
      <w:proofErr w:type="gramEnd"/>
    </w:p>
    <w:p w14:paraId="2E36391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138623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B1BFF4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1ms: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This function will generate a delay of approximately 1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ms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on an 8-MHz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Atmega328p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</w:t>
      </w:r>
    </w:p>
    <w:p w14:paraId="1C1CAB26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ush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12DE834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ush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</w:t>
      </w:r>
    </w:p>
    <w:p w14:paraId="7D60318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, 8</w:t>
      </w:r>
    </w:p>
    <w:p w14:paraId="6E5830D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  <w:t xml:space="preserve">L1: </w:t>
      </w:r>
    </w:p>
    <w:p w14:paraId="4855FE5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, 250</w:t>
      </w:r>
    </w:p>
    <w:p w14:paraId="260C55C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  L11:</w:t>
      </w:r>
    </w:p>
    <w:p w14:paraId="4242C5B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nop</w:t>
      </w:r>
      <w:proofErr w:type="spellEnd"/>
    </w:p>
    <w:p w14:paraId="16A91B2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7083C78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11</w:t>
      </w:r>
    </w:p>
    <w:p w14:paraId="0A89E1B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</w:p>
    <w:p w14:paraId="66A48CA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</w:t>
      </w:r>
    </w:p>
    <w:p w14:paraId="51B3FF50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1</w:t>
      </w:r>
    </w:p>
    <w:p w14:paraId="01567F7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o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</w:t>
      </w:r>
    </w:p>
    <w:p w14:paraId="6E641B0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o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116D6A2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lastRenderedPageBreak/>
        <w:t>re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</w:p>
    <w:p w14:paraId="2D8E4FBB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795928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_50ms:</w:t>
      </w:r>
    </w:p>
    <w:p w14:paraId="5023E7F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ush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0C87BAAB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, 50</w:t>
      </w:r>
    </w:p>
    <w:p w14:paraId="4E10D8D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  <w:t>L2:</w:t>
      </w:r>
    </w:p>
    <w:p w14:paraId="775C463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</w:p>
    <w:p w14:paraId="29FF7597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484EFD31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2</w:t>
      </w:r>
    </w:p>
    <w:p w14:paraId="19542AC1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o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6</w:t>
      </w:r>
    </w:p>
    <w:p w14:paraId="4CF8DB7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02077A2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3E53C6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This function assumes that command byte is in R18.</w:t>
      </w:r>
    </w:p>
    <w:p w14:paraId="3C4AEAE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</w:p>
    <w:p w14:paraId="212356C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R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Clear RS for command</w:t>
      </w:r>
    </w:p>
    <w:p w14:paraId="63C59BA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D, R18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Output the command byte on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PORTD</w:t>
      </w:r>
      <w:proofErr w:type="gramEnd"/>
    </w:p>
    <w:p w14:paraId="2EF099A7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Pulse_E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nd a 1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ms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pulse on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En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(PB1)</w:t>
      </w:r>
    </w:p>
    <w:p w14:paraId="5F43628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37288E9E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9F4239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606D3D8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This function assumes that data byte is in R18.</w:t>
      </w:r>
    </w:p>
    <w:p w14:paraId="1EF9B37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C671706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R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Set RS for data</w:t>
      </w:r>
    </w:p>
    <w:p w14:paraId="49EB3AD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D, R18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Output the data byte on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PORTD</w:t>
      </w:r>
      <w:proofErr w:type="gramEnd"/>
    </w:p>
    <w:p w14:paraId="603E0986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Pulse_E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nd a 1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ms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pulse on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En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(PB1)</w:t>
      </w:r>
    </w:p>
    <w:p w14:paraId="4700405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6FB0D0D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D49EC9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Pulse_E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4806B7D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E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t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En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high</w:t>
      </w:r>
    </w:p>
    <w:p w14:paraId="44C8BD7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wait for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1ms</w:t>
      </w:r>
      <w:proofErr w:type="gramEnd"/>
    </w:p>
    <w:p w14:paraId="6418E401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b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PORTB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En</w:t>
      </w:r>
      <w:proofErr w:type="spellEnd"/>
    </w:p>
    <w:p w14:paraId="29EFE48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731F445E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18EB9D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B7D4CE5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In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00FBBF78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50m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wait for more than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40ms</w:t>
      </w:r>
      <w:proofErr w:type="gramEnd"/>
    </w:p>
    <w:p w14:paraId="54ECFCA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</w:p>
    <w:p w14:paraId="22A4F33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30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nd command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0x30</w:t>
      </w:r>
      <w:proofErr w:type="gramEnd"/>
    </w:p>
    <w:p w14:paraId="2D12C5BE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</w:p>
    <w:p w14:paraId="4438D82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3C9FB2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delay of more than 4.1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ms</w:t>
      </w:r>
      <w:proofErr w:type="spellEnd"/>
    </w:p>
    <w:p w14:paraId="06B4177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</w:p>
    <w:p w14:paraId="45F4774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</w:p>
    <w:p w14:paraId="4E91038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</w:p>
    <w:p w14:paraId="2C426F3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BB0C0B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30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end command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0x30</w:t>
      </w:r>
      <w:proofErr w:type="gramEnd"/>
    </w:p>
    <w:p w14:paraId="16DEB18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</w:p>
    <w:p w14:paraId="784D81F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07F356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delay_1m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wait more than 100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us</w:t>
      </w:r>
      <w:proofErr w:type="gramEnd"/>
    </w:p>
    <w:p w14:paraId="3B314AA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D0A8B8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38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send command 0x38 (2 lines, 5x7 size)</w:t>
      </w:r>
    </w:p>
    <w:p w14:paraId="48980BEB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</w:p>
    <w:p w14:paraId="0C0E07A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149080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9C5FDB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0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send command 0x08 (Display off)</w:t>
      </w:r>
    </w:p>
    <w:p w14:paraId="7BA4058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</w:p>
    <w:p w14:paraId="5E755CB7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772D3B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B31CBC7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lastRenderedPageBreak/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01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send command 0x01 (Clear display)</w:t>
      </w:r>
    </w:p>
    <w:p w14:paraId="7063947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</w:p>
    <w:p w14:paraId="374481B6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A30F82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3AD1CF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0x0F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; send command 0x0F (Entry mode set)</w:t>
      </w:r>
    </w:p>
    <w:p w14:paraId="433C913C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Command</w:t>
      </w:r>
      <w:proofErr w:type="spellEnd"/>
    </w:p>
    <w:p w14:paraId="059C876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1038E1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606F55CF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A3BC24A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isplayNu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:</w:t>
      </w:r>
    </w:p>
    <w:p w14:paraId="51994D6D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13C1F73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ush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ave R18 to the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stack</w:t>
      </w:r>
      <w:proofErr w:type="gramEnd"/>
    </w:p>
    <w:p w14:paraId="7A8F31E0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ush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save R17 to the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stack</w:t>
      </w:r>
      <w:proofErr w:type="gramEnd"/>
    </w:p>
    <w:p w14:paraId="627959EE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</w:p>
    <w:p w14:paraId="647BF911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'0'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R18 holds ASCII value for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0</w:t>
      </w:r>
      <w:proofErr w:type="gramEnd"/>
    </w:p>
    <w:p w14:paraId="030EF9D0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ld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, ('9'+1)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Loop has to run till digit 9 has been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displayed</w:t>
      </w:r>
      <w:proofErr w:type="gramEnd"/>
    </w:p>
    <w:p w14:paraId="709264F8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B38781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  <w:t>L3:</w:t>
      </w:r>
    </w:p>
    <w:p w14:paraId="00637D19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cal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LCD_Send_data</w:t>
      </w:r>
      <w:proofErr w:type="spellEnd"/>
    </w:p>
    <w:p w14:paraId="03C2D5CB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</w:t>
      </w:r>
    </w:p>
    <w:p w14:paraId="64907894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, R17</w:t>
      </w:r>
    </w:p>
    <w:p w14:paraId="156EB7F2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RN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L3</w:t>
      </w:r>
    </w:p>
    <w:p w14:paraId="53937B01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</w:p>
    <w:p w14:paraId="5BE2C920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o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7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restore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R17</w:t>
      </w:r>
      <w:proofErr w:type="gramEnd"/>
    </w:p>
    <w:p w14:paraId="264AC2D1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po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R18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; restore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R18</w:t>
      </w:r>
      <w:proofErr w:type="gramEnd"/>
    </w:p>
    <w:p w14:paraId="1D209EE0" w14:textId="77777777" w:rsidR="00A017C7" w:rsidRDefault="00A017C7" w:rsidP="00A017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</w:t>
      </w:r>
    </w:p>
    <w:p w14:paraId="5AD83F00" w14:textId="77777777" w:rsidR="00847FC2" w:rsidRPr="0030474A" w:rsidRDefault="00847FC2" w:rsidP="0030474A">
      <w:pPr>
        <w:rPr>
          <w:rFonts w:asciiTheme="minorHAnsi" w:hAnsiTheme="minorHAnsi" w:cstheme="minorHAnsi"/>
          <w:bCs/>
          <w:sz w:val="32"/>
          <w:szCs w:val="32"/>
          <w:u w:val="single"/>
        </w:rPr>
      </w:pPr>
    </w:p>
    <w:p w14:paraId="482CB5A4" w14:textId="702DD091" w:rsidR="00847FC2" w:rsidRPr="00847FC2" w:rsidRDefault="00847FC2" w:rsidP="00847FC2">
      <w:pPr>
        <w:rPr>
          <w:rFonts w:asciiTheme="minorHAnsi" w:hAnsiTheme="minorHAnsi" w:cstheme="minorHAnsi"/>
          <w:b/>
          <w:szCs w:val="24"/>
          <w:u w:val="single"/>
        </w:rPr>
      </w:pPr>
      <w:r w:rsidRPr="00847FC2">
        <w:rPr>
          <w:rFonts w:asciiTheme="minorHAnsi" w:hAnsiTheme="minorHAnsi" w:cstheme="minorHAnsi"/>
          <w:b/>
          <w:szCs w:val="24"/>
          <w:u w:val="single"/>
        </w:rPr>
        <w:t>Simulation</w:t>
      </w:r>
    </w:p>
    <w:p w14:paraId="57177290" w14:textId="236019C5" w:rsidR="0030474A" w:rsidRDefault="00A017C7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noProof/>
          <w:sz w:val="48"/>
          <w:szCs w:val="48"/>
          <w:u w:val="single"/>
        </w:rPr>
        <w:drawing>
          <wp:inline distT="0" distB="0" distL="0" distR="0" wp14:anchorId="38C95011" wp14:editId="11CBDB91">
            <wp:extent cx="5943600" cy="3255645"/>
            <wp:effectExtent l="0" t="0" r="0" b="190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E89B3" w14:textId="77777777" w:rsidR="009C3C8A" w:rsidRDefault="009C3C8A" w:rsidP="009C3C8A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b/>
          <w:bCs/>
          <w:color w:val="000000"/>
          <w:sz w:val="28"/>
          <w:szCs w:val="28"/>
        </w:rPr>
      </w:pPr>
    </w:p>
    <w:p w14:paraId="4BD6C345" w14:textId="77777777" w:rsidR="007D2F96" w:rsidRDefault="007D2F96" w:rsidP="007D2F96">
      <w:pPr>
        <w:pStyle w:val="Heading2"/>
        <w:ind w:left="103"/>
      </w:pPr>
      <w:r>
        <w:lastRenderedPageBreak/>
        <w:t xml:space="preserve">Task-3 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812"/>
      </w:tblGrid>
      <w:tr w:rsidR="00847FC2" w:rsidRPr="00847FC2" w14:paraId="0F020B31" w14:textId="77777777" w:rsidTr="00847FC2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8812" w:type="dxa"/>
          </w:tcPr>
          <w:p w14:paraId="51038494" w14:textId="77777777" w:rsidR="00847FC2" w:rsidRPr="00847FC2" w:rsidRDefault="00847FC2" w:rsidP="00847FC2">
            <w:pPr>
              <w:autoSpaceDE w:val="0"/>
              <w:autoSpaceDN w:val="0"/>
              <w:adjustRightInd w:val="0"/>
              <w:spacing w:after="0" w:line="240" w:lineRule="auto"/>
              <w:rPr>
                <w:rFonts w:ascii="Century Gothic" w:eastAsiaTheme="minorHAnsi" w:hAnsi="Century Gothic" w:cs="Century Gothic"/>
                <w:color w:val="000000"/>
                <w:sz w:val="22"/>
              </w:rPr>
            </w:pPr>
            <w:r w:rsidRPr="00847FC2">
              <w:rPr>
                <w:rFonts w:ascii="Century Gothic" w:eastAsiaTheme="minorHAnsi" w:hAnsi="Century Gothic" w:cs="Century Gothic"/>
                <w:color w:val="000000"/>
                <w:sz w:val="22"/>
              </w:rPr>
              <w:t xml:space="preserve">Consider the basic wiring shown between an ATmega328P chip and an LCD in figure 5.2. Write and execute a C-program on Proteus that is able print your name on the first row of the LCD and your roll-number on the second row of the LCD </w:t>
            </w:r>
          </w:p>
        </w:tc>
      </w:tr>
    </w:tbl>
    <w:p w14:paraId="1A9E3854" w14:textId="0DAF9EAD" w:rsidR="00D11440" w:rsidRDefault="00847FC2" w:rsidP="00847FC2">
      <w:pPr>
        <w:rPr>
          <w:rFonts w:asciiTheme="minorHAnsi" w:hAnsiTheme="minorHAnsi" w:cstheme="minorHAnsi"/>
          <w:b/>
          <w:szCs w:val="24"/>
          <w:u w:val="single"/>
        </w:rPr>
      </w:pPr>
      <w:r w:rsidRPr="00847FC2">
        <w:rPr>
          <w:rFonts w:asciiTheme="minorHAnsi" w:hAnsiTheme="minorHAnsi" w:cstheme="minorHAnsi"/>
          <w:b/>
          <w:szCs w:val="24"/>
          <w:u w:val="single"/>
        </w:rPr>
        <w:t>Code:</w:t>
      </w:r>
    </w:p>
    <w:p w14:paraId="3C8C44D9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gt;</w:t>
      </w:r>
    </w:p>
    <w:p w14:paraId="6C3A1FC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1000000</w:t>
      </w:r>
    </w:p>
    <w:p w14:paraId="0CE22B87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util/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.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gt;</w:t>
      </w:r>
    </w:p>
    <w:p w14:paraId="5BAC94DC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RS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PC0</w:t>
      </w:r>
    </w:p>
    <w:p w14:paraId="06D7AC51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PC1</w:t>
      </w:r>
    </w:p>
    <w:p w14:paraId="1AFA6496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2F19B12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9D6CD71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209441F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ini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72B3795E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A4406C7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EC4F56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</w:t>
      </w:r>
    </w:p>
    <w:p w14:paraId="75076CF2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38EB7BC5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16]={'H','A','R','I','S',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'I','R',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'F',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'A',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'N',' ',' ',' ',' ',' ',' '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;</w:t>
      </w:r>
      <w:proofErr w:type="gramEnd"/>
    </w:p>
    <w:p w14:paraId="3CF81826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rnu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16]={'F','A','1','8','-','B','C','E','-','0','9','0',' ',' ',' ',' '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14C32CA5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)</w:t>
      </w:r>
    </w:p>
    <w:p w14:paraId="1E946A52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3EBF7DFE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53514793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FF;</w:t>
      </w:r>
      <w:proofErr w:type="gramEnd"/>
    </w:p>
    <w:p w14:paraId="7033A51F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3;</w:t>
      </w:r>
      <w:proofErr w:type="gramEnd"/>
    </w:p>
    <w:p w14:paraId="0852847C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38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2 lines</w:t>
      </w:r>
    </w:p>
    <w:p w14:paraId="60B14404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0C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cursor off</w:t>
      </w:r>
    </w:p>
    <w:p w14:paraId="0B8B256C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(0x01);   clear screen</w:t>
      </w:r>
    </w:p>
    <w:p w14:paraId="74275D26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D80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force to first line</w:t>
      </w:r>
    </w:p>
    <w:p w14:paraId="252D6E7F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5AF4C2FF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0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16;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++)</w:t>
      </w:r>
    </w:p>
    <w:p w14:paraId="7AE987B3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6C07E0C6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50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5470ACA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1175886E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]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64FF9B6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06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3CF9CE81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=4)</w:t>
      </w:r>
    </w:p>
    <w:p w14:paraId="56741004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3D974B89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703997B1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  <w:t xml:space="preserve">         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increametn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cur</w:t>
      </w:r>
    </w:p>
    <w:p w14:paraId="6C7D41BB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1C4F9A72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92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34E4D677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0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16;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++)</w:t>
      </w:r>
    </w:p>
    <w:p w14:paraId="4A045EE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24B9D5A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5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8464CAD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0BF836A2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rnu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]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4C5497A7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06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644AC159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22E871D0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increametn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cur</w:t>
      </w:r>
    </w:p>
    <w:p w14:paraId="4A63036A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5386E4F4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;</w:t>
      </w:r>
      <w:proofErr w:type="gramEnd"/>
    </w:p>
    <w:p w14:paraId="790A509C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1BC36710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325583FD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5B55D13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x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{</w:t>
      </w:r>
    </w:p>
    <w:p w14:paraId="69C06569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x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14FF603D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RS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241BB7A3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660B9E3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5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7C812DA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318829C9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4FB7CFC5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9AAAAE8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x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{</w:t>
      </w:r>
    </w:p>
    <w:p w14:paraId="036B672B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x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4A618AC7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RS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1B15C9F0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2DF0C744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5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91955B2" w14:textId="77777777" w:rsid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25670833" w14:textId="2BF946E9" w:rsidR="00847FC2" w:rsidRPr="00847FC2" w:rsidRDefault="00847FC2" w:rsidP="00847FC2">
      <w:pPr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7563266F" w14:textId="2FDB5DF0" w:rsidR="00847FC2" w:rsidRPr="00847FC2" w:rsidRDefault="00847FC2" w:rsidP="00847FC2">
      <w:pPr>
        <w:rPr>
          <w:rFonts w:asciiTheme="minorHAnsi" w:hAnsiTheme="minorHAnsi" w:cstheme="minorHAnsi"/>
          <w:b/>
          <w:szCs w:val="24"/>
          <w:u w:val="single"/>
        </w:rPr>
      </w:pPr>
      <w:r w:rsidRPr="00847FC2">
        <w:rPr>
          <w:rFonts w:asciiTheme="minorHAnsi" w:hAnsiTheme="minorHAnsi" w:cstheme="minorHAnsi"/>
          <w:b/>
          <w:szCs w:val="24"/>
          <w:u w:val="single"/>
        </w:rPr>
        <w:t>Simulation:</w:t>
      </w:r>
    </w:p>
    <w:p w14:paraId="347007E1" w14:textId="64E8C080" w:rsidR="00847FC2" w:rsidRDefault="00847FC2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 w:rsidRPr="00847FC2">
        <w:rPr>
          <w:rFonts w:asciiTheme="minorHAnsi" w:hAnsiTheme="minorHAnsi" w:cstheme="minorHAnsi"/>
          <w:b/>
          <w:noProof/>
          <w:sz w:val="48"/>
          <w:szCs w:val="48"/>
        </w:rPr>
        <w:drawing>
          <wp:inline distT="0" distB="0" distL="0" distR="0" wp14:anchorId="502DD321" wp14:editId="57F15EFB">
            <wp:extent cx="5943600" cy="2778760"/>
            <wp:effectExtent l="0" t="0" r="0" b="254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FE6FB" w14:textId="205D265E" w:rsidR="00847FC2" w:rsidRDefault="00847FC2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3095AF4E" w14:textId="7972FDED" w:rsidR="00847FC2" w:rsidRDefault="00847FC2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4B846EF3" w14:textId="72E5994B" w:rsidR="00847FC2" w:rsidRDefault="00847FC2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0E73D735" w14:textId="77777777" w:rsidR="000B2094" w:rsidRDefault="000B2094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442594FA" w14:textId="64DA53C0" w:rsidR="00A56A65" w:rsidRPr="00C72BAA" w:rsidRDefault="00411FE8" w:rsidP="00A56A65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sz w:val="48"/>
          <w:szCs w:val="48"/>
          <w:u w:val="single"/>
        </w:rPr>
        <w:lastRenderedPageBreak/>
        <w:t>In</w:t>
      </w:r>
      <w:r w:rsidR="000B2094">
        <w:rPr>
          <w:rFonts w:asciiTheme="minorHAnsi" w:hAnsiTheme="minorHAnsi" w:cstheme="minorHAnsi"/>
          <w:b/>
          <w:sz w:val="48"/>
          <w:szCs w:val="48"/>
          <w:u w:val="single"/>
        </w:rPr>
        <w:t xml:space="preserve"> </w:t>
      </w:r>
      <w:r w:rsidR="00A56A65" w:rsidRPr="00C72BAA">
        <w:rPr>
          <w:rFonts w:asciiTheme="minorHAnsi" w:hAnsiTheme="minorHAnsi" w:cstheme="minorHAnsi"/>
          <w:b/>
          <w:sz w:val="48"/>
          <w:szCs w:val="48"/>
          <w:u w:val="single"/>
        </w:rPr>
        <w:t>Lab Tasks</w:t>
      </w:r>
    </w:p>
    <w:p w14:paraId="70D124B1" w14:textId="125B1549" w:rsidR="00A56A65" w:rsidRDefault="00A56A65" w:rsidP="00A56A65">
      <w:pPr>
        <w:rPr>
          <w:b/>
          <w:sz w:val="32"/>
          <w:szCs w:val="32"/>
          <w:u w:val="single"/>
        </w:rPr>
      </w:pPr>
    </w:p>
    <w:p w14:paraId="22798D65" w14:textId="57431C0D" w:rsidR="00A56A65" w:rsidRDefault="00A56A65" w:rsidP="00A56A65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t>Task 1:</w:t>
      </w:r>
    </w:p>
    <w:p w14:paraId="22ECF401" w14:textId="1DD8E6A9" w:rsidR="00847FC2" w:rsidRPr="00847FC2" w:rsidRDefault="00847FC2" w:rsidP="00847FC2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 w:rsidRPr="00847FC2">
        <w:rPr>
          <w:rFonts w:ascii="Century Gothic" w:eastAsiaTheme="minorHAnsi" w:hAnsi="Century Gothic" w:cs="Century Gothic"/>
          <w:color w:val="000000"/>
          <w:sz w:val="22"/>
        </w:rPr>
        <w:t xml:space="preserve">Wire your Arduino Uno / Nano / ATmega328P to an LCD on your breadboard and execute the program performed in Task-2 from ‘Pre-Lab’ Tasks </w:t>
      </w:r>
    </w:p>
    <w:p w14:paraId="6D0EC7C3" w14:textId="79935908" w:rsidR="00D11440" w:rsidRDefault="00D11440" w:rsidP="00A56A65">
      <w:pPr>
        <w:rPr>
          <w:rFonts w:asciiTheme="minorHAnsi" w:hAnsiTheme="minorHAnsi" w:cstheme="minorHAnsi"/>
          <w:bCs/>
          <w:noProof/>
          <w:sz w:val="32"/>
          <w:szCs w:val="32"/>
        </w:rPr>
      </w:pPr>
    </w:p>
    <w:p w14:paraId="446C37CD" w14:textId="44981329" w:rsidR="005964EE" w:rsidRDefault="005964EE" w:rsidP="00A56A65">
      <w:pPr>
        <w:rPr>
          <w:rFonts w:asciiTheme="minorHAnsi" w:hAnsiTheme="minorHAnsi" w:cstheme="minorHAnsi"/>
          <w:bCs/>
          <w:noProof/>
          <w:sz w:val="32"/>
          <w:szCs w:val="32"/>
        </w:rPr>
      </w:pPr>
      <w:r>
        <w:rPr>
          <w:rFonts w:asciiTheme="minorHAnsi" w:hAnsiTheme="minorHAnsi" w:cstheme="minorHAnsi"/>
          <w:bCs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4F229C5B" wp14:editId="4FD82819">
            <wp:simplePos x="0" y="0"/>
            <wp:positionH relativeFrom="margin">
              <wp:posOffset>1066800</wp:posOffset>
            </wp:positionH>
            <wp:positionV relativeFrom="paragraph">
              <wp:posOffset>11430</wp:posOffset>
            </wp:positionV>
            <wp:extent cx="2838450" cy="3564565"/>
            <wp:effectExtent l="0" t="0" r="0" b="0"/>
            <wp:wrapNone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19" r="2674" b="25232"/>
                    <a:stretch/>
                  </pic:blipFill>
                  <pic:spPr bwMode="auto">
                    <a:xfrm>
                      <a:off x="0" y="0"/>
                      <a:ext cx="2838450" cy="3564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AB8EDE" w14:textId="2A340005" w:rsidR="00CB0EBF" w:rsidRDefault="00CB0EBF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27F1874D" w14:textId="62773B86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13336D55" w14:textId="36F60DB4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1878723B" w14:textId="5FC311FB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5995AE23" w14:textId="5E465A64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4C069AD3" w14:textId="346E6B18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0B0F346A" w14:textId="615A7EED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67C441AE" w14:textId="6F18AC84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209F2AE8" w14:textId="153DCFF0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7F5EF2DD" w14:textId="78980FD4" w:rsidR="005964EE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7CA4287B" w14:textId="77777777" w:rsidR="005964EE" w:rsidRPr="00CB0EBF" w:rsidRDefault="005964EE" w:rsidP="00A56A65">
      <w:pPr>
        <w:rPr>
          <w:rFonts w:asciiTheme="minorHAnsi" w:hAnsiTheme="minorHAnsi" w:cstheme="minorHAnsi"/>
          <w:bCs/>
          <w:sz w:val="32"/>
          <w:szCs w:val="32"/>
        </w:rPr>
      </w:pPr>
    </w:p>
    <w:p w14:paraId="3C52E8F0" w14:textId="0B47E6E7" w:rsidR="00A56A65" w:rsidRPr="00A0020E" w:rsidRDefault="00A56A65" w:rsidP="00A0020E">
      <w:pPr>
        <w:rPr>
          <w:rFonts w:asciiTheme="minorHAnsi" w:hAnsiTheme="minorHAnsi" w:cstheme="minorHAnsi"/>
          <w:bCs/>
          <w:sz w:val="28"/>
          <w:szCs w:val="28"/>
        </w:rPr>
      </w:pPr>
    </w:p>
    <w:p w14:paraId="6241B4F8" w14:textId="77777777" w:rsidR="00D71776" w:rsidRDefault="00A56A65" w:rsidP="00A56A65">
      <w:pPr>
        <w:jc w:val="both"/>
        <w:rPr>
          <w:u w:val="double"/>
        </w:rPr>
      </w:pPr>
      <w:r>
        <w:t xml:space="preserve">                                                 </w:t>
      </w:r>
      <w:r w:rsidRPr="00A56A65">
        <w:rPr>
          <w:u w:val="double"/>
        </w:rPr>
        <w:t xml:space="preserve"> ____________________________</w:t>
      </w:r>
    </w:p>
    <w:p w14:paraId="5698EF4F" w14:textId="12BDDD20" w:rsidR="00D11440" w:rsidRDefault="00D11440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24265308" w14:textId="71BC4E08" w:rsidR="00800BED" w:rsidRPr="009C3C8A" w:rsidRDefault="005964EE" w:rsidP="00800BED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lastRenderedPageBreak/>
        <w:t xml:space="preserve">Task </w:t>
      </w:r>
      <w:r>
        <w:rPr>
          <w:rFonts w:asciiTheme="minorHAnsi" w:hAnsiTheme="minorHAnsi" w:cstheme="minorHAnsi"/>
          <w:b/>
          <w:sz w:val="40"/>
          <w:szCs w:val="40"/>
          <w:u w:val="single"/>
        </w:rPr>
        <w:t>2</w:t>
      </w: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t>:</w:t>
      </w:r>
    </w:p>
    <w:p w14:paraId="6D4C2821" w14:textId="77777777" w:rsidR="00800BED" w:rsidRDefault="00800BED" w:rsidP="00800BED">
      <w:pPr>
        <w:rPr>
          <w:rFonts w:asciiTheme="minorHAnsi" w:hAnsiTheme="minorHAnsi" w:cstheme="minorHAnsi"/>
          <w:b/>
          <w:sz w:val="48"/>
          <w:szCs w:val="48"/>
          <w:u w:val="single"/>
        </w:rPr>
      </w:pPr>
      <w:r w:rsidRPr="009C3C8A">
        <w:rPr>
          <w:rFonts w:ascii="Century Gothic" w:eastAsiaTheme="minorHAnsi" w:hAnsi="Century Gothic" w:cs="Century Gothic"/>
          <w:color w:val="000000"/>
          <w:sz w:val="22"/>
        </w:rPr>
        <w:t xml:space="preserve">Consider your controller connected to an 8×dipswitch, a push-button and an LCD. Program your controller in a way that whenever the push-button is pressed, the input from the dipswitch should be pushed on to the LCD as an ASCII character. Execute your code on Proteus. </w:t>
      </w:r>
    </w:p>
    <w:p w14:paraId="1DAC6C1B" w14:textId="77777777" w:rsidR="00800BED" w:rsidRPr="009C3C8A" w:rsidRDefault="00800BED" w:rsidP="00800BED">
      <w:pPr>
        <w:rPr>
          <w:rFonts w:asciiTheme="minorHAnsi" w:hAnsiTheme="minorHAnsi" w:cstheme="minorHAnsi"/>
          <w:b/>
          <w:szCs w:val="24"/>
          <w:u w:val="single"/>
        </w:rPr>
      </w:pPr>
      <w:r w:rsidRPr="009C3C8A">
        <w:rPr>
          <w:rFonts w:asciiTheme="minorHAnsi" w:hAnsiTheme="minorHAnsi" w:cstheme="minorHAnsi"/>
          <w:b/>
          <w:szCs w:val="24"/>
          <w:u w:val="single"/>
        </w:rPr>
        <w:t>Code:</w:t>
      </w:r>
    </w:p>
    <w:p w14:paraId="7ABC13D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8000000UL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/* Define CPU Frequency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e.g.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here its 8MHz */</w:t>
      </w:r>
    </w:p>
    <w:p w14:paraId="1C52C6C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Include AVR std. library file */</w:t>
      </w:r>
    </w:p>
    <w:p w14:paraId="2EA06A7B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util/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delay.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Include inbuilt defined Delay header file */</w:t>
      </w:r>
    </w:p>
    <w:p w14:paraId="5B21AE4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627991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Dir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Define LCD data port direction */</w:t>
      </w:r>
    </w:p>
    <w:p w14:paraId="28298D4E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Define LCD data port */</w:t>
      </w:r>
    </w:p>
    <w:p w14:paraId="5D1EC3C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RS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PD0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Define Register Select (data reg./command reg.) signal pin */</w:t>
      </w:r>
    </w:p>
    <w:p w14:paraId="004965F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PD1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Define Enable signal pin */</w:t>
      </w:r>
    </w:p>
    <w:p w14:paraId="1ADA5355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Ini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44BBB51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String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str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701F8AC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cmnd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51BB01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123F140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8F06128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)</w:t>
      </w:r>
    </w:p>
    <w:p w14:paraId="58CC04B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25DE8BE5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65A9A3B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In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Initialization of LCD*/</w:t>
      </w:r>
    </w:p>
    <w:p w14:paraId="37FB5171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3;</w:t>
      </w:r>
      <w:proofErr w:type="gramEnd"/>
    </w:p>
    <w:p w14:paraId="3F70365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4EE17CB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ff;</w:t>
      </w:r>
      <w:proofErr w:type="gramEnd"/>
    </w:p>
    <w:p w14:paraId="3B7AAC3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6C2E4A4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b00000000;</w:t>
      </w:r>
      <w:proofErr w:type="gramEnd"/>
    </w:p>
    <w:p w14:paraId="46E4160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372EDA9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1B84EC50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556A6C8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IN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PC4)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)</w:t>
      </w:r>
    </w:p>
    <w:p w14:paraId="6ED2BBC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257BA73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13CB2A60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INB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ff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7425513B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56AA32A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5A661200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)</w:t>
      </w:r>
    </w:p>
    <w:p w14:paraId="18CD61F8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1A342403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PINC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PC4)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)</w:t>
      </w:r>
    </w:p>
    <w:p w14:paraId="5D56546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53F151BB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a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6BD949FF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000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9F8BE6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26ACB475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4A93B3D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1F66EF9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4B0214F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29EB793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996D86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AF8A695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01B80B0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cmnd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</w:t>
      </w:r>
    </w:p>
    <w:p w14:paraId="6A24C29E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1F4B09C8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F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1CC3041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cmnd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F0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sending upper nibble */</w:t>
      </w:r>
    </w:p>
    <w:p w14:paraId="0080B64F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R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RS=0, command reg. */</w:t>
      </w:r>
    </w:p>
    <w:p w14:paraId="64DEA0E8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Enable pulse */</w:t>
      </w:r>
    </w:p>
    <w:p w14:paraId="4BCFC491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u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7CB4BD4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3CCE150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90964E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u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0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87147C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CDAED1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F;</w:t>
      </w:r>
      <w:proofErr w:type="gramEnd"/>
    </w:p>
    <w:p w14:paraId="75C7533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cmnd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4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sending lower nibble */</w:t>
      </w:r>
    </w:p>
    <w:p w14:paraId="7AD145F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497609D8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u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06479B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399E179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0FB682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47D75C6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2C01037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3DEF7B1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</w:t>
      </w:r>
    </w:p>
    <w:p w14:paraId="275239C3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187EB2D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F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F0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sending upper nibble */</w:t>
      </w:r>
    </w:p>
    <w:p w14:paraId="4FA013D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R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RS=1, data reg. */</w:t>
      </w:r>
    </w:p>
    <w:p w14:paraId="4B25CCE3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431F9A2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u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C42752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6C95F11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F4F3D4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u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00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2DEF7822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6E07CE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0F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4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sending lower nibble */</w:t>
      </w:r>
    </w:p>
    <w:p w14:paraId="7D25825C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230703B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u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F25C2A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Por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~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EN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46A9EF6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0519DEF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56247BB1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0AA130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Init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LCD Initialize function */</w:t>
      </w:r>
    </w:p>
    <w:p w14:paraId="27A9316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20D96DA0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A000A0"/>
          <w:sz w:val="19"/>
          <w:szCs w:val="19"/>
          <w:highlight w:val="white"/>
        </w:rPr>
        <w:t>LCD_Dir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0xFF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Make LCD command port direction as o/p */</w:t>
      </w:r>
    </w:p>
    <w:p w14:paraId="504F5CDB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0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LCD Power ON delay always &gt;15ms */</w:t>
      </w:r>
    </w:p>
    <w:p w14:paraId="0FAA0D3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</w:p>
    <w:p w14:paraId="09C98752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33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1358F8D5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32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  <w:t xml:space="preserve">    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/* send for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4 bit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 initialization of LCD  */</w:t>
      </w:r>
    </w:p>
    <w:p w14:paraId="574EC50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28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            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Use 2 line and initialize 5*7 matrix in (4-bit mode)*/</w:t>
      </w:r>
    </w:p>
    <w:p w14:paraId="03E908CB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0c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            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Display on cursor off*/</w:t>
      </w:r>
    </w:p>
    <w:p w14:paraId="1E02FB29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06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            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Increment cursor (shift cursor to right)*/</w:t>
      </w:r>
    </w:p>
    <w:p w14:paraId="736A1C33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01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             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Clear display screen*/</w:t>
      </w:r>
    </w:p>
    <w:p w14:paraId="48C8B53B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eastAsiaTheme="minorHAnsi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2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6DD7711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Command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0x80);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Cursor 1st row 0th position */</w:t>
      </w:r>
    </w:p>
    <w:p w14:paraId="092DB0D4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38E56CD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548D33F2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480E9B76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String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st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Send string to LCD function */</w:t>
      </w:r>
    </w:p>
    <w:p w14:paraId="736EE1D2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7FDA1AF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6D49624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=0;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st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]!=0;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++)</w:t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/* Send each char of string till the NULL */</w:t>
      </w:r>
    </w:p>
    <w:p w14:paraId="334D0575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{</w:t>
      </w:r>
    </w:p>
    <w:p w14:paraId="2CD7191F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eastAsiaTheme="minorHAnsi" w:hAnsi="Consolas" w:cs="Consolas"/>
          <w:color w:val="880000"/>
          <w:sz w:val="19"/>
          <w:szCs w:val="19"/>
          <w:highlight w:val="white"/>
        </w:rPr>
        <w:t>LCD_data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str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eastAsiaTheme="minorHAnsi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]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52EB75E7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2E170F3D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}</w:t>
      </w:r>
    </w:p>
    <w:p w14:paraId="45B0555A" w14:textId="77777777" w:rsid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18C72E65" w14:textId="77777777" w:rsidR="00800BED" w:rsidRDefault="00800BED" w:rsidP="00800BED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2C4BA438" w14:textId="77777777" w:rsidR="00800BED" w:rsidRPr="00411FE8" w:rsidRDefault="00800BED" w:rsidP="00800BED">
      <w:pPr>
        <w:rPr>
          <w:rFonts w:asciiTheme="minorHAnsi" w:hAnsiTheme="minorHAnsi" w:cstheme="minorHAnsi"/>
          <w:b/>
          <w:szCs w:val="24"/>
          <w:u w:val="single"/>
        </w:rPr>
      </w:pPr>
      <w:r w:rsidRPr="00411FE8">
        <w:rPr>
          <w:rFonts w:asciiTheme="minorHAnsi" w:hAnsiTheme="minorHAnsi" w:cstheme="minorHAnsi"/>
          <w:b/>
          <w:szCs w:val="24"/>
          <w:u w:val="single"/>
        </w:rPr>
        <w:t>Simulation</w:t>
      </w:r>
    </w:p>
    <w:p w14:paraId="6CE7D5C7" w14:textId="77777777" w:rsidR="00800BED" w:rsidRDefault="00800BED" w:rsidP="00800BED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noProof/>
          <w:sz w:val="48"/>
          <w:szCs w:val="48"/>
          <w:u w:val="single"/>
        </w:rPr>
        <w:drawing>
          <wp:inline distT="0" distB="0" distL="0" distR="0" wp14:anchorId="1501208B" wp14:editId="674A21AD">
            <wp:extent cx="5943600" cy="2867025"/>
            <wp:effectExtent l="0" t="0" r="0" b="9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8CE66" w14:textId="77777777" w:rsidR="005964EE" w:rsidRDefault="005964EE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0AFC39CF" w14:textId="77777777" w:rsidR="00800BED" w:rsidRDefault="00800BED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532BC664" w14:textId="77777777" w:rsidR="00800BED" w:rsidRDefault="00800BED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707780A9" w14:textId="77777777" w:rsidR="00800BED" w:rsidRDefault="00800BED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</w:p>
    <w:p w14:paraId="53337A2E" w14:textId="5166D147" w:rsidR="00AC40E3" w:rsidRPr="00C72BAA" w:rsidRDefault="00AC40E3" w:rsidP="00AC40E3">
      <w:pPr>
        <w:jc w:val="center"/>
        <w:rPr>
          <w:rFonts w:asciiTheme="minorHAnsi" w:hAnsiTheme="minorHAnsi" w:cstheme="minorHAnsi"/>
          <w:b/>
          <w:sz w:val="48"/>
          <w:szCs w:val="48"/>
          <w:u w:val="single"/>
        </w:rPr>
      </w:pPr>
      <w:r>
        <w:rPr>
          <w:rFonts w:asciiTheme="minorHAnsi" w:hAnsiTheme="minorHAnsi" w:cstheme="minorHAnsi"/>
          <w:b/>
          <w:sz w:val="48"/>
          <w:szCs w:val="48"/>
          <w:u w:val="single"/>
        </w:rPr>
        <w:lastRenderedPageBreak/>
        <w:t xml:space="preserve">Post </w:t>
      </w:r>
      <w:r w:rsidRPr="00C72BAA">
        <w:rPr>
          <w:rFonts w:asciiTheme="minorHAnsi" w:hAnsiTheme="minorHAnsi" w:cstheme="minorHAnsi"/>
          <w:b/>
          <w:sz w:val="48"/>
          <w:szCs w:val="48"/>
          <w:u w:val="single"/>
        </w:rPr>
        <w:t>Lab Tasks</w:t>
      </w:r>
    </w:p>
    <w:p w14:paraId="78E3102C" w14:textId="65C2DF34" w:rsidR="00AC40E3" w:rsidRDefault="00AC40E3" w:rsidP="00AC40E3">
      <w:pPr>
        <w:rPr>
          <w:b/>
          <w:sz w:val="32"/>
          <w:szCs w:val="32"/>
          <w:u w:val="single"/>
        </w:rPr>
      </w:pPr>
    </w:p>
    <w:p w14:paraId="39F0638B" w14:textId="2AD07D69" w:rsidR="00AC40E3" w:rsidRDefault="00AC40E3" w:rsidP="00AC40E3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A56A65">
        <w:rPr>
          <w:rFonts w:asciiTheme="minorHAnsi" w:hAnsiTheme="minorHAnsi" w:cstheme="minorHAnsi"/>
          <w:b/>
          <w:sz w:val="40"/>
          <w:szCs w:val="40"/>
          <w:u w:val="single"/>
        </w:rPr>
        <w:t>Task 1:</w:t>
      </w:r>
    </w:p>
    <w:p w14:paraId="5CD4CEB8" w14:textId="77777777" w:rsidR="00800BED" w:rsidRPr="00800BED" w:rsidRDefault="00800BED" w:rsidP="00800BED">
      <w:pPr>
        <w:autoSpaceDE w:val="0"/>
        <w:autoSpaceDN w:val="0"/>
        <w:adjustRightInd w:val="0"/>
        <w:spacing w:after="0" w:line="240" w:lineRule="auto"/>
        <w:rPr>
          <w:rFonts w:ascii="Century Gothic" w:eastAsiaTheme="minorHAnsi" w:hAnsi="Century Gothic" w:cs="Century Gothic"/>
          <w:color w:val="000000"/>
          <w:sz w:val="22"/>
        </w:rPr>
      </w:pPr>
      <w:r w:rsidRPr="00800BED">
        <w:rPr>
          <w:rFonts w:ascii="Century Gothic" w:eastAsiaTheme="minorHAnsi" w:hAnsi="Century Gothic" w:cs="Century Gothic"/>
          <w:color w:val="000000"/>
          <w:sz w:val="22"/>
        </w:rPr>
        <w:t xml:space="preserve">Implement the in-lab task for the 4-pin communication mode on Proteus. Additionally, add a 5×dip-switch array at an input. Use the dip switch to pass 8-bit ASCII code, one nibble at a time, to be displayed on the LCD. Toggle the 5th switch to indicate that one nibble is ready to load. </w:t>
      </w:r>
    </w:p>
    <w:p w14:paraId="3A20C38F" w14:textId="659078D1" w:rsidR="00AB1E97" w:rsidRDefault="00AB1E97" w:rsidP="00D9237C">
      <w:pPr>
        <w:rPr>
          <w:rFonts w:asciiTheme="minorHAnsi" w:hAnsiTheme="minorHAnsi" w:cstheme="minorHAnsi"/>
          <w:bCs/>
          <w:sz w:val="32"/>
          <w:szCs w:val="32"/>
        </w:rPr>
      </w:pPr>
    </w:p>
    <w:p w14:paraId="7277D871" w14:textId="77777777" w:rsidR="00773DEF" w:rsidRDefault="00773DEF" w:rsidP="00D9237C">
      <w:pPr>
        <w:rPr>
          <w:rFonts w:asciiTheme="minorHAnsi" w:hAnsiTheme="minorHAnsi" w:cstheme="minorHAnsi"/>
          <w:bCs/>
          <w:sz w:val="32"/>
          <w:szCs w:val="32"/>
        </w:rPr>
      </w:pPr>
    </w:p>
    <w:p w14:paraId="1A9FF311" w14:textId="04E47370" w:rsidR="00773DEF" w:rsidRDefault="00773DEF" w:rsidP="00D9237C">
      <w:pPr>
        <w:rPr>
          <w:rFonts w:asciiTheme="minorHAnsi" w:hAnsiTheme="minorHAnsi" w:cstheme="minorHAnsi"/>
          <w:b/>
          <w:sz w:val="32"/>
          <w:szCs w:val="32"/>
          <w:u w:val="single"/>
        </w:rPr>
      </w:pPr>
      <w:r w:rsidRPr="00773DEF">
        <w:rPr>
          <w:rFonts w:asciiTheme="minorHAnsi" w:hAnsiTheme="minorHAnsi" w:cstheme="minorHAnsi"/>
          <w:b/>
          <w:sz w:val="32"/>
          <w:szCs w:val="32"/>
          <w:u w:val="single"/>
        </w:rPr>
        <w:t>Simulation</w:t>
      </w:r>
    </w:p>
    <w:p w14:paraId="4B2D4C61" w14:textId="311F2B67" w:rsidR="00773DEF" w:rsidRPr="00773DEF" w:rsidRDefault="00773DEF" w:rsidP="00D9237C">
      <w:pPr>
        <w:rPr>
          <w:rFonts w:asciiTheme="minorHAnsi" w:hAnsiTheme="minorHAnsi" w:cstheme="minorHAnsi"/>
          <w:b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noProof/>
          <w:sz w:val="32"/>
          <w:szCs w:val="32"/>
          <w:u w:val="single"/>
        </w:rPr>
        <w:drawing>
          <wp:inline distT="0" distB="0" distL="0" distR="0" wp14:anchorId="13D0E45D" wp14:editId="1A024EA9">
            <wp:extent cx="5943600" cy="3481070"/>
            <wp:effectExtent l="0" t="0" r="0" b="5080"/>
            <wp:docPr id="6" name="Picture 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A66A" w14:textId="6F4D1CED" w:rsidR="00D9237C" w:rsidRPr="00D9237C" w:rsidRDefault="00D9237C" w:rsidP="00D9237C">
      <w:pPr>
        <w:jc w:val="center"/>
      </w:pPr>
      <w:r>
        <w:t xml:space="preserve">   </w:t>
      </w:r>
      <w:r w:rsidRPr="00A56A65">
        <w:rPr>
          <w:u w:val="double"/>
        </w:rPr>
        <w:t xml:space="preserve"> _____________________________</w:t>
      </w:r>
    </w:p>
    <w:sectPr w:rsidR="00D9237C" w:rsidRPr="00D9237C" w:rsidSect="00691B9F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0EFC5" w14:textId="77777777" w:rsidR="00575054" w:rsidRDefault="00575054" w:rsidP="00D71776">
      <w:pPr>
        <w:spacing w:after="0" w:line="240" w:lineRule="auto"/>
      </w:pPr>
      <w:r>
        <w:separator/>
      </w:r>
    </w:p>
  </w:endnote>
  <w:endnote w:type="continuationSeparator" w:id="0">
    <w:p w14:paraId="09BC09E7" w14:textId="77777777" w:rsidR="00575054" w:rsidRDefault="00575054" w:rsidP="00D7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092D3" w14:textId="77777777" w:rsidR="00575054" w:rsidRDefault="00575054" w:rsidP="00D71776">
      <w:pPr>
        <w:spacing w:after="0" w:line="240" w:lineRule="auto"/>
      </w:pPr>
      <w:r>
        <w:separator/>
      </w:r>
    </w:p>
  </w:footnote>
  <w:footnote w:type="continuationSeparator" w:id="0">
    <w:p w14:paraId="7E3D43BF" w14:textId="77777777" w:rsidR="00575054" w:rsidRDefault="00575054" w:rsidP="00D7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67882"/>
    <w:multiLevelType w:val="hybridMultilevel"/>
    <w:tmpl w:val="36000048"/>
    <w:lvl w:ilvl="0" w:tplc="8EDCF46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E36709"/>
    <w:multiLevelType w:val="hybridMultilevel"/>
    <w:tmpl w:val="2354A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D75F7"/>
    <w:multiLevelType w:val="hybridMultilevel"/>
    <w:tmpl w:val="DC74E4F8"/>
    <w:lvl w:ilvl="0" w:tplc="7E3AD572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TEzMjQwMzAysbBU0lEKTi0uzszPAykwrAUAfEC7pSwAAAA="/>
  </w:docVars>
  <w:rsids>
    <w:rsidRoot w:val="00A56A65"/>
    <w:rsid w:val="00074FDF"/>
    <w:rsid w:val="000B2094"/>
    <w:rsid w:val="00204CA3"/>
    <w:rsid w:val="002D38EA"/>
    <w:rsid w:val="0030474A"/>
    <w:rsid w:val="00411FE8"/>
    <w:rsid w:val="00507F08"/>
    <w:rsid w:val="00575054"/>
    <w:rsid w:val="005964EE"/>
    <w:rsid w:val="00691B9F"/>
    <w:rsid w:val="006A3A90"/>
    <w:rsid w:val="00773DEF"/>
    <w:rsid w:val="007D2F96"/>
    <w:rsid w:val="007E2526"/>
    <w:rsid w:val="00800BED"/>
    <w:rsid w:val="008468D9"/>
    <w:rsid w:val="00847FC2"/>
    <w:rsid w:val="00892594"/>
    <w:rsid w:val="009C3C8A"/>
    <w:rsid w:val="00A0020E"/>
    <w:rsid w:val="00A017C7"/>
    <w:rsid w:val="00A56A65"/>
    <w:rsid w:val="00AB1E97"/>
    <w:rsid w:val="00AC40E3"/>
    <w:rsid w:val="00B53BA6"/>
    <w:rsid w:val="00C6274A"/>
    <w:rsid w:val="00C76B6F"/>
    <w:rsid w:val="00CB0EBF"/>
    <w:rsid w:val="00D11440"/>
    <w:rsid w:val="00D71776"/>
    <w:rsid w:val="00D9237C"/>
    <w:rsid w:val="00E252CD"/>
    <w:rsid w:val="00E70E60"/>
    <w:rsid w:val="00EF553C"/>
    <w:rsid w:val="00F52CFA"/>
    <w:rsid w:val="00FD5331"/>
    <w:rsid w:val="00FE3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89ECB"/>
  <w15:chartTrackingRefBased/>
  <w15:docId w15:val="{2B711215-17AC-4755-B3AC-A78EAC1E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4EE"/>
    <w:pPr>
      <w:spacing w:after="200" w:line="276" w:lineRule="auto"/>
    </w:pPr>
    <w:rPr>
      <w:rFonts w:ascii="Times New Roman" w:eastAsiaTheme="minorEastAsia" w:hAnsi="Times New Roman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7D2F96"/>
    <w:pPr>
      <w:keepNext/>
      <w:keepLines/>
      <w:spacing w:after="31"/>
      <w:ind w:left="118" w:hanging="10"/>
      <w:outlineLvl w:val="1"/>
    </w:pPr>
    <w:rPr>
      <w:rFonts w:ascii="Century Gothic" w:eastAsia="Century Gothic" w:hAnsi="Century Gothic" w:cs="Century Gothic"/>
      <w:b/>
      <w:color w:val="474747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56A65"/>
    <w:pPr>
      <w:spacing w:after="0" w:line="240" w:lineRule="auto"/>
      <w:jc w:val="center"/>
    </w:pPr>
    <w:rPr>
      <w:rFonts w:eastAsia="Times New Roman" w:cs="Times New Roman"/>
      <w:b/>
      <w:sz w:val="40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56A65"/>
    <w:rPr>
      <w:rFonts w:ascii="Times New Roman" w:eastAsia="Times New Roman" w:hAnsi="Times New Roman" w:cs="Times New Roman"/>
      <w:b/>
      <w:sz w:val="40"/>
      <w:szCs w:val="24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6A65"/>
    <w:pPr>
      <w:spacing w:line="240" w:lineRule="auto"/>
    </w:pPr>
    <w:rPr>
      <w:rFonts w:asciiTheme="minorHAnsi" w:eastAsiaTheme="minorHAnsi" w:hAnsiTheme="minorHAnsi"/>
      <w:b/>
      <w:bCs/>
      <w:color w:val="4472C4" w:themeColor="accent1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A56A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776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71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776"/>
    <w:rPr>
      <w:rFonts w:ascii="Times New Roman" w:eastAsiaTheme="minorEastAsia" w:hAnsi="Times New Roman"/>
      <w:sz w:val="24"/>
    </w:rPr>
  </w:style>
  <w:style w:type="paragraph" w:customStyle="1" w:styleId="Default">
    <w:name w:val="Default"/>
    <w:rsid w:val="00204CA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D2F96"/>
    <w:rPr>
      <w:rFonts w:ascii="Century Gothic" w:eastAsia="Century Gothic" w:hAnsi="Century Gothic" w:cs="Century Gothic"/>
      <w:b/>
      <w:color w:val="474747"/>
      <w:sz w:val="28"/>
    </w:rPr>
  </w:style>
  <w:style w:type="table" w:customStyle="1" w:styleId="TableGrid">
    <w:name w:val="TableGrid"/>
    <w:rsid w:val="007D2F9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1110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2</cp:revision>
  <cp:lastPrinted>2021-03-07T16:45:00Z</cp:lastPrinted>
  <dcterms:created xsi:type="dcterms:W3CDTF">2021-04-17T20:04:00Z</dcterms:created>
  <dcterms:modified xsi:type="dcterms:W3CDTF">2021-04-17T20:04:00Z</dcterms:modified>
</cp:coreProperties>
</file>